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5611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b3fb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ae48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c121bb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b3b39d9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e6e042d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f228d8c9"/>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